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DCCC4A" w14:textId="77777777" w:rsidR="00B95148" w:rsidRDefault="00CC3AB9" w:rsidP="00B95148">
      <w:pPr>
        <w:spacing w:line="276" w:lineRule="auto"/>
        <w:jc w:val="center"/>
        <w:rPr>
          <w:noProof/>
        </w:rPr>
      </w:pPr>
      <w:r w:rsidRPr="00973862">
        <w:rPr>
          <w:noProof/>
        </w:rPr>
        <w:drawing>
          <wp:inline distT="0" distB="0" distL="0" distR="0" wp14:anchorId="1B1976EA" wp14:editId="3AF3A927">
            <wp:extent cx="612775" cy="612775"/>
            <wp:effectExtent l="0" t="0" r="0" b="0"/>
            <wp:docPr id="1" name="Resim 1" descr="/Users/tulaygorudogan/Desktop/AHEP/Logo Formatlari/AHE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 descr="/Users/tulaygorudogan/Desktop/AHEP/Logo Formatlari/AHEP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775" cy="61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600F6" w14:textId="77777777" w:rsidR="00B95148" w:rsidRDefault="00B95148" w:rsidP="00B95148">
      <w:pPr>
        <w:spacing w:line="276" w:lineRule="auto"/>
        <w:jc w:val="center"/>
        <w:rPr>
          <w:noProof/>
        </w:rPr>
      </w:pPr>
    </w:p>
    <w:p w14:paraId="4CAF9B2F" w14:textId="77777777" w:rsidR="00B95148" w:rsidRPr="00D10A56" w:rsidRDefault="00B95148" w:rsidP="00B95148">
      <w:pPr>
        <w:spacing w:line="276" w:lineRule="auto"/>
        <w:jc w:val="center"/>
        <w:rPr>
          <w:b/>
          <w:bCs/>
          <w:sz w:val="24"/>
          <w:szCs w:val="24"/>
        </w:rPr>
      </w:pPr>
      <w:r w:rsidRPr="00D10A56">
        <w:rPr>
          <w:b/>
          <w:bCs/>
          <w:sz w:val="24"/>
          <w:szCs w:val="24"/>
        </w:rPr>
        <w:t>T.C.</w:t>
      </w:r>
    </w:p>
    <w:p w14:paraId="07E12E4C" w14:textId="77777777" w:rsidR="00B95148" w:rsidRPr="00D10A56" w:rsidRDefault="00B95148" w:rsidP="00DD325D">
      <w:pPr>
        <w:spacing w:line="276" w:lineRule="auto"/>
        <w:jc w:val="center"/>
        <w:rPr>
          <w:b/>
          <w:bCs/>
          <w:sz w:val="24"/>
          <w:szCs w:val="24"/>
        </w:rPr>
      </w:pPr>
      <w:r w:rsidRPr="00D10A56">
        <w:rPr>
          <w:b/>
          <w:bCs/>
          <w:sz w:val="24"/>
          <w:szCs w:val="24"/>
        </w:rPr>
        <w:t>ALANYA HAMDULLAH EMİN PAŞA ÜNİVERSİTESİ</w:t>
      </w:r>
    </w:p>
    <w:p w14:paraId="64B9D361" w14:textId="77777777" w:rsidR="009160C3" w:rsidRPr="00D10A56" w:rsidRDefault="00DD325D" w:rsidP="00DD325D">
      <w:pPr>
        <w:pStyle w:val="KonuBal"/>
        <w:spacing w:line="276" w:lineRule="auto"/>
      </w:pPr>
      <w:r w:rsidRPr="00D10A56">
        <w:t>LİSANSÜSTÜ EĞİTİM</w:t>
      </w:r>
      <w:r w:rsidR="00B95148" w:rsidRPr="00D10A56">
        <w:t xml:space="preserve"> ENSTİTÜSÜ YÜKSEK </w:t>
      </w:r>
      <w:r w:rsidRPr="00D10A56">
        <w:t xml:space="preserve">LİSANS </w:t>
      </w:r>
      <w:r w:rsidR="00B95148" w:rsidRPr="00D10A56">
        <w:t xml:space="preserve">TEZİ     </w:t>
      </w:r>
    </w:p>
    <w:p w14:paraId="47EF0BCD" w14:textId="77777777" w:rsidR="00E31AAA" w:rsidRPr="00D10A56" w:rsidRDefault="00B95148" w:rsidP="00DD325D">
      <w:pPr>
        <w:pStyle w:val="KonuBal"/>
        <w:spacing w:line="276" w:lineRule="auto"/>
      </w:pPr>
      <w:r w:rsidRPr="00D10A56">
        <w:t>DEĞERLENDİRİLMESİNE YÖNELİK KİŞİSEL RAPOR</w:t>
      </w:r>
    </w:p>
    <w:p w14:paraId="38A48FF7" w14:textId="47F8F553" w:rsidR="00B33818" w:rsidRPr="00D10A56" w:rsidRDefault="007A4955" w:rsidP="007A4955">
      <w:pPr>
        <w:spacing w:before="120"/>
        <w:jc w:val="both"/>
        <w:rPr>
          <w:b/>
          <w:bCs/>
          <w:sz w:val="24"/>
          <w:szCs w:val="24"/>
        </w:rPr>
      </w:pPr>
      <w:r w:rsidRPr="00D10A56">
        <w:rPr>
          <w:b/>
          <w:bCs/>
          <w:sz w:val="24"/>
          <w:szCs w:val="24"/>
        </w:rPr>
        <w:t>ÖĞRENCİNİN ADI-SOYADI</w:t>
      </w:r>
      <w:r w:rsidRPr="00D10A56">
        <w:rPr>
          <w:b/>
          <w:bCs/>
          <w:sz w:val="24"/>
          <w:szCs w:val="24"/>
        </w:rPr>
        <w:tab/>
      </w:r>
      <w:r w:rsidR="00B33818" w:rsidRPr="00D10A56">
        <w:rPr>
          <w:b/>
          <w:bCs/>
          <w:sz w:val="24"/>
          <w:szCs w:val="24"/>
        </w:rPr>
        <w:t xml:space="preserve"> </w:t>
      </w:r>
      <w:r w:rsidRPr="00D10A56">
        <w:rPr>
          <w:b/>
          <w:bCs/>
          <w:sz w:val="24"/>
          <w:szCs w:val="24"/>
        </w:rPr>
        <w:t xml:space="preserve">   </w:t>
      </w:r>
      <w:r w:rsidR="007E0764">
        <w:rPr>
          <w:b/>
          <w:bCs/>
          <w:sz w:val="24"/>
          <w:szCs w:val="24"/>
        </w:rPr>
        <w:t xml:space="preserve"> </w:t>
      </w:r>
      <w:proofErr w:type="gramStart"/>
      <w:r w:rsidR="00315F7F">
        <w:rPr>
          <w:b/>
          <w:bCs/>
          <w:sz w:val="24"/>
          <w:szCs w:val="24"/>
        </w:rPr>
        <w:t xml:space="preserve">  :</w:t>
      </w:r>
      <w:proofErr w:type="gramEnd"/>
      <w:r w:rsidR="00A52FDF">
        <w:rPr>
          <w:b/>
          <w:bCs/>
          <w:sz w:val="24"/>
          <w:szCs w:val="24"/>
        </w:rPr>
        <w:tab/>
      </w:r>
      <w:r w:rsidR="00A52FDF">
        <w:rPr>
          <w:b/>
          <w:bCs/>
          <w:sz w:val="24"/>
          <w:szCs w:val="24"/>
        </w:rPr>
        <w:tab/>
      </w:r>
    </w:p>
    <w:p w14:paraId="1C33BE11" w14:textId="301C47BD" w:rsidR="007A4955" w:rsidRPr="00D10A56" w:rsidRDefault="007A4955" w:rsidP="007A4955">
      <w:pPr>
        <w:spacing w:before="120"/>
        <w:jc w:val="both"/>
        <w:rPr>
          <w:b/>
          <w:bCs/>
          <w:sz w:val="24"/>
          <w:szCs w:val="24"/>
        </w:rPr>
      </w:pPr>
      <w:r w:rsidRPr="00D10A56">
        <w:rPr>
          <w:b/>
          <w:bCs/>
          <w:sz w:val="24"/>
          <w:szCs w:val="24"/>
        </w:rPr>
        <w:t>ANABİLİM DALI</w:t>
      </w:r>
      <w:r w:rsidRPr="00D10A56">
        <w:rPr>
          <w:b/>
          <w:bCs/>
          <w:sz w:val="24"/>
          <w:szCs w:val="24"/>
        </w:rPr>
        <w:tab/>
      </w:r>
      <w:r w:rsidRPr="00D10A56">
        <w:rPr>
          <w:b/>
          <w:bCs/>
          <w:sz w:val="24"/>
          <w:szCs w:val="24"/>
        </w:rPr>
        <w:tab/>
      </w:r>
      <w:r w:rsidR="00B33818" w:rsidRPr="00D10A56">
        <w:rPr>
          <w:b/>
          <w:bCs/>
          <w:sz w:val="24"/>
          <w:szCs w:val="24"/>
        </w:rPr>
        <w:tab/>
      </w:r>
      <w:r w:rsidRPr="00D10A56">
        <w:rPr>
          <w:b/>
          <w:bCs/>
          <w:sz w:val="24"/>
          <w:szCs w:val="24"/>
        </w:rPr>
        <w:t xml:space="preserve">  </w:t>
      </w:r>
      <w:r w:rsidR="007E0764">
        <w:rPr>
          <w:b/>
          <w:bCs/>
          <w:sz w:val="24"/>
          <w:szCs w:val="24"/>
        </w:rPr>
        <w:t xml:space="preserve">   </w:t>
      </w:r>
      <w:proofErr w:type="gramStart"/>
      <w:r w:rsidR="00315F7F" w:rsidRPr="00D10A56">
        <w:rPr>
          <w:b/>
          <w:bCs/>
          <w:sz w:val="24"/>
          <w:szCs w:val="24"/>
        </w:rPr>
        <w:t xml:space="preserve"> </w:t>
      </w:r>
      <w:r w:rsidR="00315F7F">
        <w:rPr>
          <w:b/>
          <w:bCs/>
          <w:sz w:val="24"/>
          <w:szCs w:val="24"/>
        </w:rPr>
        <w:t xml:space="preserve"> </w:t>
      </w:r>
      <w:r w:rsidR="00315F7F" w:rsidRPr="00D10A56">
        <w:rPr>
          <w:b/>
          <w:bCs/>
          <w:sz w:val="24"/>
          <w:szCs w:val="24"/>
        </w:rPr>
        <w:t>:</w:t>
      </w:r>
      <w:proofErr w:type="gramEnd"/>
      <w:r w:rsidR="00E86265" w:rsidRPr="00D10A56">
        <w:rPr>
          <w:b/>
          <w:bCs/>
          <w:sz w:val="24"/>
          <w:szCs w:val="24"/>
        </w:rPr>
        <w:t xml:space="preserve"> </w:t>
      </w:r>
    </w:p>
    <w:p w14:paraId="080F42A8" w14:textId="64139674" w:rsidR="007E0764" w:rsidRDefault="007A4955" w:rsidP="007A4955">
      <w:pPr>
        <w:spacing w:before="120"/>
        <w:jc w:val="both"/>
        <w:rPr>
          <w:b/>
          <w:bCs/>
          <w:sz w:val="24"/>
          <w:szCs w:val="24"/>
        </w:rPr>
      </w:pPr>
      <w:r w:rsidRPr="00D10A56">
        <w:rPr>
          <w:b/>
          <w:bCs/>
          <w:sz w:val="24"/>
          <w:szCs w:val="24"/>
        </w:rPr>
        <w:t>DANIŞM</w:t>
      </w:r>
      <w:r w:rsidR="00E86265" w:rsidRPr="00D10A56">
        <w:rPr>
          <w:b/>
          <w:bCs/>
          <w:sz w:val="24"/>
          <w:szCs w:val="24"/>
        </w:rPr>
        <w:t>ANIN ADI SOYADI</w:t>
      </w:r>
      <w:r w:rsidR="00CD6C08" w:rsidRPr="00D10A56">
        <w:rPr>
          <w:b/>
          <w:bCs/>
          <w:sz w:val="24"/>
          <w:szCs w:val="24"/>
        </w:rPr>
        <w:tab/>
        <w:t xml:space="preserve">  </w:t>
      </w:r>
      <w:r w:rsidR="007E0764">
        <w:rPr>
          <w:b/>
          <w:bCs/>
          <w:sz w:val="24"/>
          <w:szCs w:val="24"/>
        </w:rPr>
        <w:t xml:space="preserve">   </w:t>
      </w:r>
      <w:proofErr w:type="gramStart"/>
      <w:r w:rsidR="00CD6C08" w:rsidRPr="00D10A56">
        <w:rPr>
          <w:b/>
          <w:bCs/>
          <w:sz w:val="24"/>
          <w:szCs w:val="24"/>
        </w:rPr>
        <w:t xml:space="preserve">  </w:t>
      </w:r>
      <w:r w:rsidRPr="00D10A56">
        <w:rPr>
          <w:b/>
          <w:bCs/>
          <w:sz w:val="24"/>
          <w:szCs w:val="24"/>
        </w:rPr>
        <w:t>:</w:t>
      </w:r>
      <w:proofErr w:type="gramEnd"/>
      <w:r w:rsidR="00E86265" w:rsidRPr="00D10A56">
        <w:rPr>
          <w:b/>
          <w:bCs/>
          <w:sz w:val="24"/>
          <w:szCs w:val="24"/>
        </w:rPr>
        <w:t xml:space="preserve"> </w:t>
      </w:r>
    </w:p>
    <w:p w14:paraId="4C7CEE83" w14:textId="77777777" w:rsidR="00FF5D6E" w:rsidRPr="00D10A56" w:rsidRDefault="00FF5D6E" w:rsidP="007A4955">
      <w:pPr>
        <w:spacing w:before="120"/>
        <w:jc w:val="both"/>
        <w:rPr>
          <w:b/>
          <w:bCs/>
          <w:sz w:val="24"/>
          <w:szCs w:val="24"/>
        </w:rPr>
      </w:pPr>
    </w:p>
    <w:p w14:paraId="6FD6FC5E" w14:textId="77777777" w:rsidR="00E86265" w:rsidRPr="00D10A56" w:rsidRDefault="007A4955" w:rsidP="00E86265">
      <w:pPr>
        <w:spacing w:before="120"/>
        <w:jc w:val="both"/>
        <w:rPr>
          <w:b/>
          <w:bCs/>
          <w:sz w:val="24"/>
          <w:szCs w:val="24"/>
        </w:rPr>
      </w:pPr>
      <w:r w:rsidRPr="00D10A56">
        <w:rPr>
          <w:b/>
          <w:bCs/>
          <w:sz w:val="24"/>
          <w:szCs w:val="24"/>
        </w:rPr>
        <w:t>JÜRİ ÜYESİN</w:t>
      </w:r>
      <w:r w:rsidR="00E86265" w:rsidRPr="00D10A56">
        <w:rPr>
          <w:b/>
          <w:bCs/>
          <w:sz w:val="24"/>
          <w:szCs w:val="24"/>
        </w:rPr>
        <w:t>İN ADI-SOYADI, KURUMU</w:t>
      </w:r>
      <w:r w:rsidRPr="00D10A56">
        <w:rPr>
          <w:b/>
          <w:bCs/>
          <w:sz w:val="24"/>
          <w:szCs w:val="24"/>
        </w:rPr>
        <w:t>:</w:t>
      </w:r>
      <w:r w:rsidR="000835C9" w:rsidRPr="00D10A56">
        <w:rPr>
          <w:b/>
          <w:bCs/>
          <w:sz w:val="24"/>
          <w:szCs w:val="24"/>
        </w:rPr>
        <w:t xml:space="preserve"> </w:t>
      </w:r>
    </w:p>
    <w:p w14:paraId="259C87C1" w14:textId="77777777" w:rsidR="00D76786" w:rsidRPr="00D10A56" w:rsidRDefault="00D76786" w:rsidP="00E86265">
      <w:pPr>
        <w:spacing w:before="120"/>
        <w:jc w:val="both"/>
        <w:rPr>
          <w:b/>
          <w:bCs/>
          <w:sz w:val="24"/>
          <w:szCs w:val="24"/>
        </w:rPr>
      </w:pPr>
    </w:p>
    <w:p w14:paraId="0110B648" w14:textId="77777777" w:rsidR="007A4955" w:rsidRPr="00D10A56" w:rsidRDefault="007A4955" w:rsidP="007A4955">
      <w:pPr>
        <w:spacing w:before="120"/>
        <w:rPr>
          <w:b/>
          <w:sz w:val="24"/>
          <w:szCs w:val="24"/>
        </w:rPr>
      </w:pPr>
      <w:r w:rsidRPr="00D10A56">
        <w:rPr>
          <w:b/>
          <w:sz w:val="24"/>
          <w:szCs w:val="24"/>
        </w:rPr>
        <w:t>1.TEZ ÇALIŞMASININ DEĞERLENDİRİLMESİ:</w:t>
      </w:r>
    </w:p>
    <w:p w14:paraId="792DA059" w14:textId="77777777" w:rsidR="005D4575" w:rsidRPr="00D10A56" w:rsidRDefault="005D4575" w:rsidP="007A4955">
      <w:pPr>
        <w:spacing w:before="120"/>
        <w:rPr>
          <w:b/>
          <w:sz w:val="24"/>
          <w:szCs w:val="24"/>
        </w:rPr>
      </w:pPr>
    </w:p>
    <w:tbl>
      <w:tblPr>
        <w:tblW w:w="89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26"/>
      </w:tblGrid>
      <w:tr w:rsidR="007A4955" w:rsidRPr="00D10A56" w14:paraId="6F7B0059" w14:textId="77777777" w:rsidTr="007E0764">
        <w:trPr>
          <w:trHeight w:val="433"/>
          <w:jc w:val="center"/>
        </w:trPr>
        <w:tc>
          <w:tcPr>
            <w:tcW w:w="8926" w:type="dxa"/>
            <w:shd w:val="clear" w:color="auto" w:fill="auto"/>
          </w:tcPr>
          <w:p w14:paraId="666D7F60" w14:textId="77777777" w:rsidR="00FF5D6E" w:rsidRDefault="00E86265" w:rsidP="00FF5D6E">
            <w:pPr>
              <w:shd w:val="clear" w:color="auto" w:fill="FFFFFF"/>
              <w:jc w:val="both"/>
              <w:rPr>
                <w:color w:val="000000"/>
                <w:sz w:val="24"/>
                <w:szCs w:val="24"/>
              </w:rPr>
            </w:pPr>
            <w:r w:rsidRPr="00D10A56">
              <w:rPr>
                <w:b/>
                <w:color w:val="000000"/>
                <w:sz w:val="24"/>
                <w:szCs w:val="24"/>
              </w:rPr>
              <w:t>Tezin Başlığı:</w:t>
            </w:r>
            <w:bookmarkStart w:id="0" w:name="_Toc43584350"/>
            <w:bookmarkStart w:id="1" w:name="_Toc43584027"/>
            <w:r w:rsidR="000835C9" w:rsidRPr="00D10A56">
              <w:rPr>
                <w:color w:val="000000"/>
                <w:sz w:val="24"/>
                <w:szCs w:val="24"/>
              </w:rPr>
              <w:t xml:space="preserve"> </w:t>
            </w:r>
            <w:bookmarkEnd w:id="0"/>
            <w:bookmarkEnd w:id="1"/>
          </w:p>
          <w:p w14:paraId="43A5A941" w14:textId="77777777" w:rsidR="00FF5D6E" w:rsidRDefault="00FF5D6E" w:rsidP="00FF5D6E">
            <w:pPr>
              <w:shd w:val="clear" w:color="auto" w:fill="FFFFFF"/>
              <w:jc w:val="both"/>
              <w:rPr>
                <w:color w:val="000000"/>
                <w:sz w:val="24"/>
                <w:szCs w:val="24"/>
              </w:rPr>
            </w:pPr>
          </w:p>
          <w:p w14:paraId="5E40FB38" w14:textId="77777777" w:rsidR="00315F7F" w:rsidRDefault="00315F7F" w:rsidP="00FF5D6E">
            <w:pPr>
              <w:shd w:val="clear" w:color="auto" w:fill="FFFFFF"/>
              <w:jc w:val="both"/>
              <w:rPr>
                <w:color w:val="000000"/>
                <w:sz w:val="24"/>
                <w:szCs w:val="24"/>
              </w:rPr>
            </w:pPr>
          </w:p>
          <w:p w14:paraId="7DF2787E" w14:textId="77777777" w:rsidR="00315F7F" w:rsidRPr="00D10A56" w:rsidRDefault="00315F7F" w:rsidP="00FF5D6E">
            <w:pPr>
              <w:shd w:val="clear" w:color="auto" w:fill="FFFFFF"/>
              <w:jc w:val="both"/>
              <w:rPr>
                <w:color w:val="000000"/>
                <w:sz w:val="24"/>
                <w:szCs w:val="24"/>
              </w:rPr>
            </w:pPr>
            <w:bookmarkStart w:id="2" w:name="_GoBack"/>
            <w:bookmarkEnd w:id="2"/>
          </w:p>
          <w:p w14:paraId="455B0884" w14:textId="77777777" w:rsidR="007A4955" w:rsidRPr="00D10A56" w:rsidRDefault="007A4955" w:rsidP="0052210F">
            <w:pPr>
              <w:tabs>
                <w:tab w:val="num" w:pos="360"/>
                <w:tab w:val="left" w:pos="2021"/>
              </w:tabs>
              <w:spacing w:before="120"/>
              <w:ind w:left="-648"/>
              <w:rPr>
                <w:sz w:val="24"/>
                <w:szCs w:val="24"/>
              </w:rPr>
            </w:pPr>
          </w:p>
          <w:p w14:paraId="50628AFE" w14:textId="77777777" w:rsidR="007A4955" w:rsidRPr="00D10A56" w:rsidRDefault="007A4955" w:rsidP="0052210F">
            <w:pPr>
              <w:tabs>
                <w:tab w:val="num" w:pos="360"/>
                <w:tab w:val="left" w:pos="2021"/>
              </w:tabs>
              <w:spacing w:before="120"/>
              <w:ind w:left="-648"/>
              <w:rPr>
                <w:sz w:val="24"/>
                <w:szCs w:val="24"/>
              </w:rPr>
            </w:pPr>
          </w:p>
        </w:tc>
      </w:tr>
    </w:tbl>
    <w:p w14:paraId="5CC93A82" w14:textId="77777777" w:rsidR="00FF5D6E" w:rsidRPr="00D10A56" w:rsidRDefault="00FF5D6E" w:rsidP="00516141">
      <w:pPr>
        <w:spacing w:before="60"/>
        <w:rPr>
          <w:sz w:val="24"/>
          <w:szCs w:val="24"/>
        </w:rPr>
      </w:pPr>
    </w:p>
    <w:p w14:paraId="2ED687E3" w14:textId="77777777" w:rsidR="00516141" w:rsidRPr="00D10A56" w:rsidRDefault="00516141" w:rsidP="00516141">
      <w:pPr>
        <w:numPr>
          <w:ilvl w:val="1"/>
          <w:numId w:val="3"/>
        </w:numPr>
        <w:tabs>
          <w:tab w:val="num" w:pos="360"/>
        </w:tabs>
        <w:spacing w:before="60"/>
        <w:ind w:left="360" w:firstLine="0"/>
        <w:rPr>
          <w:sz w:val="24"/>
          <w:szCs w:val="24"/>
        </w:rPr>
      </w:pPr>
      <w:r w:rsidRPr="00D10A56">
        <w:rPr>
          <w:sz w:val="24"/>
          <w:szCs w:val="24"/>
        </w:rPr>
        <w:t xml:space="preserve">İntihal yazılım programında belirlenen tek ve genel kaynak benzerlikleri </w:t>
      </w:r>
      <w:r w:rsidR="00596365" w:rsidRPr="00D10A56">
        <w:rPr>
          <w:sz w:val="24"/>
          <w:szCs w:val="24"/>
        </w:rPr>
        <w:t>etik açıdan uygun mudur?</w:t>
      </w:r>
    </w:p>
    <w:p w14:paraId="7727D033" w14:textId="77777777" w:rsidR="00516141" w:rsidRPr="00D10A56" w:rsidRDefault="00516141" w:rsidP="00516141">
      <w:pPr>
        <w:tabs>
          <w:tab w:val="num" w:pos="360"/>
        </w:tabs>
        <w:ind w:left="360"/>
        <w:rPr>
          <w:sz w:val="24"/>
          <w:szCs w:val="24"/>
        </w:rPr>
      </w:pPr>
      <w:r w:rsidRPr="00D10A56">
        <w:rPr>
          <w:sz w:val="24"/>
          <w:szCs w:val="24"/>
        </w:rPr>
        <w:t>Evet □</w:t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>Hayır □</w:t>
      </w:r>
    </w:p>
    <w:p w14:paraId="4D6B3255" w14:textId="77777777" w:rsidR="007A4955" w:rsidRPr="00D10A56" w:rsidRDefault="007A4955" w:rsidP="007A4955">
      <w:pPr>
        <w:numPr>
          <w:ilvl w:val="1"/>
          <w:numId w:val="3"/>
        </w:numPr>
        <w:tabs>
          <w:tab w:val="num" w:pos="360"/>
        </w:tabs>
        <w:spacing w:before="60"/>
        <w:ind w:left="360" w:firstLine="0"/>
        <w:rPr>
          <w:sz w:val="24"/>
          <w:szCs w:val="24"/>
        </w:rPr>
      </w:pPr>
      <w:r w:rsidRPr="00D10A56">
        <w:rPr>
          <w:sz w:val="24"/>
          <w:szCs w:val="24"/>
        </w:rPr>
        <w:t>Tezde kullanılan yöntemler ve araçlar yeterli mi?</w:t>
      </w:r>
    </w:p>
    <w:p w14:paraId="2476BFD2" w14:textId="77777777" w:rsidR="007A4955" w:rsidRPr="00D10A56" w:rsidRDefault="007A4955" w:rsidP="007A4955">
      <w:pPr>
        <w:tabs>
          <w:tab w:val="num" w:pos="360"/>
        </w:tabs>
        <w:ind w:left="360"/>
        <w:rPr>
          <w:sz w:val="24"/>
          <w:szCs w:val="24"/>
        </w:rPr>
      </w:pPr>
      <w:r w:rsidRPr="00D10A56">
        <w:rPr>
          <w:sz w:val="24"/>
          <w:szCs w:val="24"/>
        </w:rPr>
        <w:t>Evet □</w:t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>Hayır □</w:t>
      </w:r>
    </w:p>
    <w:p w14:paraId="7AA9A610" w14:textId="77777777" w:rsidR="007A4955" w:rsidRPr="00D10A56" w:rsidRDefault="007A4955" w:rsidP="007A4955">
      <w:pPr>
        <w:numPr>
          <w:ilvl w:val="1"/>
          <w:numId w:val="3"/>
        </w:numPr>
        <w:tabs>
          <w:tab w:val="num" w:pos="360"/>
        </w:tabs>
        <w:spacing w:before="60"/>
        <w:ind w:left="360" w:firstLine="0"/>
        <w:rPr>
          <w:sz w:val="24"/>
          <w:szCs w:val="24"/>
        </w:rPr>
      </w:pPr>
      <w:r w:rsidRPr="00D10A56">
        <w:rPr>
          <w:sz w:val="24"/>
          <w:szCs w:val="24"/>
        </w:rPr>
        <w:t>Tez çalışmasındaki literatür araştırması yeterli mi?</w:t>
      </w:r>
    </w:p>
    <w:p w14:paraId="5954BEA7" w14:textId="77777777" w:rsidR="007A4955" w:rsidRPr="00D10A56" w:rsidRDefault="007A4955" w:rsidP="007A4955">
      <w:pPr>
        <w:tabs>
          <w:tab w:val="num" w:pos="360"/>
        </w:tabs>
        <w:ind w:left="360"/>
        <w:rPr>
          <w:sz w:val="24"/>
          <w:szCs w:val="24"/>
        </w:rPr>
      </w:pPr>
      <w:r w:rsidRPr="00D10A56">
        <w:rPr>
          <w:sz w:val="24"/>
          <w:szCs w:val="24"/>
        </w:rPr>
        <w:t>Evet □</w:t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>Hayır □</w:t>
      </w:r>
    </w:p>
    <w:p w14:paraId="2322FCD6" w14:textId="77777777" w:rsidR="007A4955" w:rsidRPr="00D10A56" w:rsidRDefault="007A4955" w:rsidP="007A4955">
      <w:pPr>
        <w:numPr>
          <w:ilvl w:val="1"/>
          <w:numId w:val="3"/>
        </w:numPr>
        <w:tabs>
          <w:tab w:val="num" w:pos="360"/>
        </w:tabs>
        <w:spacing w:before="60"/>
        <w:ind w:left="360" w:firstLine="0"/>
        <w:rPr>
          <w:sz w:val="24"/>
          <w:szCs w:val="24"/>
        </w:rPr>
      </w:pPr>
      <w:r w:rsidRPr="00D10A56">
        <w:rPr>
          <w:sz w:val="24"/>
          <w:szCs w:val="24"/>
        </w:rPr>
        <w:t>Tezin Sonuç bölümü, yeterli ve tez içeriğine uygun mu?</w:t>
      </w:r>
    </w:p>
    <w:p w14:paraId="104A745D" w14:textId="77777777" w:rsidR="007A4955" w:rsidRPr="00D10A56" w:rsidRDefault="007A4955" w:rsidP="007A4955">
      <w:pPr>
        <w:tabs>
          <w:tab w:val="num" w:pos="360"/>
        </w:tabs>
        <w:spacing w:before="60"/>
        <w:ind w:left="360"/>
        <w:rPr>
          <w:sz w:val="24"/>
          <w:szCs w:val="24"/>
        </w:rPr>
      </w:pPr>
      <w:r w:rsidRPr="00D10A56">
        <w:rPr>
          <w:sz w:val="24"/>
          <w:szCs w:val="24"/>
        </w:rPr>
        <w:t>Evet □</w:t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>Hayır □</w:t>
      </w:r>
    </w:p>
    <w:p w14:paraId="135EC65D" w14:textId="77777777" w:rsidR="007A4955" w:rsidRPr="00D10A56" w:rsidRDefault="007A4955" w:rsidP="007A4955">
      <w:pPr>
        <w:numPr>
          <w:ilvl w:val="1"/>
          <w:numId w:val="3"/>
        </w:numPr>
        <w:tabs>
          <w:tab w:val="num" w:pos="360"/>
        </w:tabs>
        <w:spacing w:before="60"/>
        <w:ind w:left="360" w:firstLine="0"/>
        <w:rPr>
          <w:sz w:val="24"/>
          <w:szCs w:val="24"/>
        </w:rPr>
      </w:pPr>
      <w:r w:rsidRPr="00D10A56">
        <w:rPr>
          <w:sz w:val="24"/>
          <w:szCs w:val="24"/>
        </w:rPr>
        <w:t>Tez başlığı ve tez içeriği uyumlu mu?</w:t>
      </w:r>
    </w:p>
    <w:p w14:paraId="35ECA891" w14:textId="77777777" w:rsidR="007A4955" w:rsidRPr="00D10A56" w:rsidRDefault="007A4955" w:rsidP="007A4955">
      <w:pPr>
        <w:tabs>
          <w:tab w:val="num" w:pos="360"/>
        </w:tabs>
        <w:spacing w:before="60"/>
        <w:ind w:left="360"/>
        <w:rPr>
          <w:sz w:val="24"/>
          <w:szCs w:val="24"/>
        </w:rPr>
      </w:pPr>
      <w:r w:rsidRPr="00D10A56">
        <w:rPr>
          <w:sz w:val="24"/>
          <w:szCs w:val="24"/>
        </w:rPr>
        <w:t>Evet □</w:t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>Hayır □</w:t>
      </w:r>
    </w:p>
    <w:p w14:paraId="530B80CA" w14:textId="77777777" w:rsidR="007A4955" w:rsidRPr="00D10A56" w:rsidRDefault="007A4955" w:rsidP="007A4955">
      <w:pPr>
        <w:numPr>
          <w:ilvl w:val="1"/>
          <w:numId w:val="3"/>
        </w:numPr>
        <w:tabs>
          <w:tab w:val="num" w:pos="360"/>
        </w:tabs>
        <w:spacing w:before="60"/>
        <w:ind w:left="360" w:firstLine="0"/>
        <w:rPr>
          <w:sz w:val="24"/>
          <w:szCs w:val="24"/>
        </w:rPr>
      </w:pPr>
      <w:r w:rsidRPr="00D10A56">
        <w:rPr>
          <w:sz w:val="24"/>
          <w:szCs w:val="24"/>
        </w:rPr>
        <w:t>Özet ve anahtar kelimeler, tez içeriğine uygun mu?</w:t>
      </w:r>
    </w:p>
    <w:p w14:paraId="7B58B579" w14:textId="77777777" w:rsidR="007A4955" w:rsidRPr="00D10A56" w:rsidRDefault="007A4955" w:rsidP="007A4955">
      <w:pPr>
        <w:tabs>
          <w:tab w:val="num" w:pos="360"/>
        </w:tabs>
        <w:spacing w:before="60"/>
        <w:ind w:left="357"/>
        <w:rPr>
          <w:sz w:val="24"/>
          <w:szCs w:val="24"/>
        </w:rPr>
      </w:pPr>
      <w:r w:rsidRPr="00D10A56">
        <w:rPr>
          <w:sz w:val="24"/>
          <w:szCs w:val="24"/>
        </w:rPr>
        <w:t>Evet □</w:t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>Hayır □</w:t>
      </w:r>
    </w:p>
    <w:p w14:paraId="1536D8F9" w14:textId="77777777" w:rsidR="007A4955" w:rsidRPr="00D10A56" w:rsidRDefault="007A4955" w:rsidP="007A4955">
      <w:pPr>
        <w:numPr>
          <w:ilvl w:val="1"/>
          <w:numId w:val="3"/>
        </w:numPr>
        <w:tabs>
          <w:tab w:val="num" w:pos="360"/>
        </w:tabs>
        <w:spacing w:before="60"/>
        <w:ind w:left="360" w:firstLine="0"/>
        <w:rPr>
          <w:sz w:val="24"/>
          <w:szCs w:val="24"/>
        </w:rPr>
      </w:pPr>
      <w:r w:rsidRPr="00D10A56">
        <w:rPr>
          <w:sz w:val="24"/>
          <w:szCs w:val="24"/>
        </w:rPr>
        <w:t>Tezdeki şekiller ve tablolar, çalışmanın içeriğine uygun mu?</w:t>
      </w:r>
    </w:p>
    <w:p w14:paraId="742E7F3A" w14:textId="77777777" w:rsidR="007A4955" w:rsidRPr="00D10A56" w:rsidRDefault="007A4955" w:rsidP="007A4955">
      <w:pPr>
        <w:tabs>
          <w:tab w:val="num" w:pos="360"/>
        </w:tabs>
        <w:spacing w:before="60"/>
        <w:ind w:left="357"/>
        <w:rPr>
          <w:sz w:val="24"/>
          <w:szCs w:val="24"/>
        </w:rPr>
      </w:pPr>
      <w:r w:rsidRPr="00D10A56">
        <w:rPr>
          <w:sz w:val="24"/>
          <w:szCs w:val="24"/>
        </w:rPr>
        <w:t>Evet □</w:t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>Hayır □</w:t>
      </w:r>
    </w:p>
    <w:p w14:paraId="36D3CBCE" w14:textId="77777777" w:rsidR="007A4955" w:rsidRPr="00D10A56" w:rsidRDefault="007A4955" w:rsidP="007A4955">
      <w:pPr>
        <w:numPr>
          <w:ilvl w:val="1"/>
          <w:numId w:val="3"/>
        </w:numPr>
        <w:tabs>
          <w:tab w:val="num" w:pos="360"/>
        </w:tabs>
        <w:spacing w:before="60"/>
        <w:ind w:left="360" w:firstLine="0"/>
        <w:rPr>
          <w:sz w:val="24"/>
          <w:szCs w:val="24"/>
        </w:rPr>
      </w:pPr>
      <w:r w:rsidRPr="00D10A56">
        <w:rPr>
          <w:sz w:val="24"/>
          <w:szCs w:val="24"/>
        </w:rPr>
        <w:t>Kaynaklar uygun ve yeterli mi?</w:t>
      </w:r>
    </w:p>
    <w:p w14:paraId="763E81DD" w14:textId="77777777" w:rsidR="005D4575" w:rsidRPr="00D10A56" w:rsidRDefault="007A4955" w:rsidP="00FF5D6E">
      <w:pPr>
        <w:tabs>
          <w:tab w:val="num" w:pos="360"/>
        </w:tabs>
        <w:spacing w:before="60"/>
        <w:ind w:left="360"/>
        <w:rPr>
          <w:sz w:val="24"/>
          <w:szCs w:val="24"/>
        </w:rPr>
      </w:pPr>
      <w:r w:rsidRPr="00D10A56">
        <w:rPr>
          <w:sz w:val="24"/>
          <w:szCs w:val="24"/>
        </w:rPr>
        <w:t>Evet □</w:t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>Hayır □</w:t>
      </w:r>
    </w:p>
    <w:p w14:paraId="5708E7EE" w14:textId="77777777" w:rsidR="005D4575" w:rsidRDefault="005D4575" w:rsidP="007A4955">
      <w:pPr>
        <w:tabs>
          <w:tab w:val="num" w:pos="360"/>
        </w:tabs>
        <w:spacing w:before="60"/>
        <w:ind w:left="360"/>
        <w:rPr>
          <w:sz w:val="24"/>
          <w:szCs w:val="24"/>
        </w:rPr>
      </w:pPr>
    </w:p>
    <w:p w14:paraId="0BB67DFD" w14:textId="77777777" w:rsidR="00FF5D6E" w:rsidRPr="00D10A56" w:rsidRDefault="00FF5D6E" w:rsidP="007A4955">
      <w:pPr>
        <w:tabs>
          <w:tab w:val="num" w:pos="360"/>
        </w:tabs>
        <w:spacing w:before="60"/>
        <w:ind w:left="360"/>
        <w:rPr>
          <w:sz w:val="24"/>
          <w:szCs w:val="24"/>
        </w:rPr>
      </w:pPr>
    </w:p>
    <w:p w14:paraId="730C154B" w14:textId="77777777" w:rsidR="007A4955" w:rsidRPr="00D10A56" w:rsidRDefault="007A4955" w:rsidP="007E0764">
      <w:pPr>
        <w:numPr>
          <w:ilvl w:val="0"/>
          <w:numId w:val="3"/>
        </w:numPr>
        <w:tabs>
          <w:tab w:val="num" w:pos="360"/>
        </w:tabs>
        <w:spacing w:before="60" w:after="120"/>
        <w:ind w:left="357" w:hanging="215"/>
        <w:rPr>
          <w:b/>
          <w:bCs/>
          <w:sz w:val="24"/>
          <w:szCs w:val="24"/>
        </w:rPr>
      </w:pPr>
      <w:r w:rsidRPr="00D10A56">
        <w:rPr>
          <w:b/>
          <w:bCs/>
          <w:sz w:val="24"/>
          <w:szCs w:val="24"/>
        </w:rPr>
        <w:lastRenderedPageBreak/>
        <w:t xml:space="preserve">GENEL DEĞERLENDİRME ve SONUÇ: </w:t>
      </w: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39"/>
      </w:tblGrid>
      <w:tr w:rsidR="007A4955" w:rsidRPr="00D10A56" w14:paraId="16642DE5" w14:textId="77777777" w:rsidTr="007E0764">
        <w:trPr>
          <w:trHeight w:val="919"/>
        </w:trPr>
        <w:tc>
          <w:tcPr>
            <w:tcW w:w="8639" w:type="dxa"/>
            <w:shd w:val="clear" w:color="auto" w:fill="auto"/>
          </w:tcPr>
          <w:p w14:paraId="3199DBE7" w14:textId="77777777" w:rsidR="00613693" w:rsidRPr="00D10A56" w:rsidRDefault="00613693" w:rsidP="0052210F">
            <w:pPr>
              <w:tabs>
                <w:tab w:val="num" w:pos="360"/>
              </w:tabs>
              <w:jc w:val="both"/>
              <w:rPr>
                <w:b/>
                <w:bCs/>
                <w:sz w:val="24"/>
                <w:szCs w:val="24"/>
              </w:rPr>
            </w:pPr>
          </w:p>
          <w:p w14:paraId="7695F7EB" w14:textId="77777777" w:rsidR="00613693" w:rsidRPr="00D10A56" w:rsidRDefault="00613693" w:rsidP="0052210F">
            <w:pPr>
              <w:tabs>
                <w:tab w:val="num" w:pos="360"/>
              </w:tabs>
              <w:jc w:val="both"/>
              <w:rPr>
                <w:b/>
                <w:bCs/>
                <w:sz w:val="24"/>
                <w:szCs w:val="24"/>
              </w:rPr>
            </w:pPr>
          </w:p>
          <w:p w14:paraId="7254EBC1" w14:textId="77777777" w:rsidR="007A4955" w:rsidRPr="00D10A56" w:rsidRDefault="007A4955" w:rsidP="0052210F">
            <w:pPr>
              <w:tabs>
                <w:tab w:val="num" w:pos="360"/>
              </w:tabs>
              <w:jc w:val="both"/>
              <w:rPr>
                <w:b/>
                <w:bCs/>
                <w:sz w:val="24"/>
                <w:szCs w:val="24"/>
              </w:rPr>
            </w:pPr>
          </w:p>
          <w:p w14:paraId="3EE52ED8" w14:textId="77777777" w:rsidR="007A4955" w:rsidRPr="00D10A56" w:rsidRDefault="007A4955" w:rsidP="0052210F">
            <w:pPr>
              <w:tabs>
                <w:tab w:val="num" w:pos="360"/>
              </w:tabs>
              <w:jc w:val="both"/>
              <w:rPr>
                <w:b/>
                <w:bCs/>
                <w:sz w:val="24"/>
                <w:szCs w:val="24"/>
              </w:rPr>
            </w:pPr>
          </w:p>
          <w:p w14:paraId="7942E550" w14:textId="77777777" w:rsidR="007A4955" w:rsidRPr="00D10A56" w:rsidRDefault="007A4955" w:rsidP="0052210F">
            <w:pPr>
              <w:tabs>
                <w:tab w:val="num" w:pos="360"/>
              </w:tabs>
              <w:jc w:val="both"/>
              <w:rPr>
                <w:b/>
                <w:bCs/>
                <w:sz w:val="24"/>
                <w:szCs w:val="24"/>
              </w:rPr>
            </w:pPr>
          </w:p>
        </w:tc>
      </w:tr>
    </w:tbl>
    <w:p w14:paraId="1C41592D" w14:textId="77777777" w:rsidR="007A4955" w:rsidRDefault="007A4955" w:rsidP="007A4955">
      <w:pPr>
        <w:tabs>
          <w:tab w:val="num" w:pos="360"/>
        </w:tabs>
        <w:ind w:left="360"/>
        <w:jc w:val="both"/>
        <w:rPr>
          <w:b/>
          <w:bCs/>
          <w:sz w:val="24"/>
          <w:szCs w:val="24"/>
        </w:rPr>
      </w:pPr>
    </w:p>
    <w:p w14:paraId="1206C28E" w14:textId="77777777" w:rsidR="00FF5D6E" w:rsidRPr="00D10A56" w:rsidRDefault="00FF5D6E" w:rsidP="007A4955">
      <w:pPr>
        <w:tabs>
          <w:tab w:val="num" w:pos="360"/>
        </w:tabs>
        <w:ind w:left="360"/>
        <w:jc w:val="both"/>
        <w:rPr>
          <w:b/>
          <w:bCs/>
          <w:sz w:val="24"/>
          <w:szCs w:val="24"/>
        </w:rPr>
      </w:pPr>
    </w:p>
    <w:tbl>
      <w:tblPr>
        <w:tblW w:w="0" w:type="auto"/>
        <w:tblInd w:w="1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19"/>
        <w:gridCol w:w="5400"/>
      </w:tblGrid>
      <w:tr w:rsidR="007A4955" w:rsidRPr="00D10A56" w14:paraId="038F1A2B" w14:textId="77777777" w:rsidTr="00E86265">
        <w:trPr>
          <w:trHeight w:val="247"/>
        </w:trPr>
        <w:tc>
          <w:tcPr>
            <w:tcW w:w="1819" w:type="dxa"/>
          </w:tcPr>
          <w:p w14:paraId="286285B3" w14:textId="77777777" w:rsidR="007A4955" w:rsidRPr="00D10A56" w:rsidRDefault="007A4955" w:rsidP="00076A04">
            <w:pPr>
              <w:tabs>
                <w:tab w:val="num" w:pos="360"/>
              </w:tabs>
              <w:ind w:left="360"/>
              <w:rPr>
                <w:sz w:val="24"/>
                <w:szCs w:val="24"/>
              </w:rPr>
            </w:pPr>
            <w:r w:rsidRPr="00D10A56">
              <w:rPr>
                <w:sz w:val="24"/>
                <w:szCs w:val="24"/>
              </w:rPr>
              <w:t>Adı Soyadı</w:t>
            </w:r>
          </w:p>
        </w:tc>
        <w:tc>
          <w:tcPr>
            <w:tcW w:w="5400" w:type="dxa"/>
            <w:shd w:val="clear" w:color="auto" w:fill="auto"/>
          </w:tcPr>
          <w:p w14:paraId="66AFDBC6" w14:textId="77777777" w:rsidR="007A4955" w:rsidRPr="00D10A56" w:rsidRDefault="007A4955" w:rsidP="00076A04">
            <w:pPr>
              <w:tabs>
                <w:tab w:val="num" w:pos="360"/>
              </w:tabs>
              <w:ind w:left="360"/>
              <w:rPr>
                <w:sz w:val="24"/>
                <w:szCs w:val="24"/>
              </w:rPr>
            </w:pPr>
          </w:p>
        </w:tc>
      </w:tr>
      <w:tr w:rsidR="007A4955" w:rsidRPr="00D10A56" w14:paraId="78081A0B" w14:textId="77777777" w:rsidTr="00E86265">
        <w:trPr>
          <w:cantSplit/>
          <w:trHeight w:val="260"/>
        </w:trPr>
        <w:tc>
          <w:tcPr>
            <w:tcW w:w="1819" w:type="dxa"/>
          </w:tcPr>
          <w:p w14:paraId="23EB91EE" w14:textId="77777777" w:rsidR="007A4955" w:rsidRPr="00D10A56" w:rsidRDefault="007A4955" w:rsidP="00076A04">
            <w:pPr>
              <w:tabs>
                <w:tab w:val="num" w:pos="360"/>
              </w:tabs>
              <w:ind w:left="360"/>
              <w:rPr>
                <w:sz w:val="24"/>
                <w:szCs w:val="24"/>
              </w:rPr>
            </w:pPr>
            <w:proofErr w:type="gramStart"/>
            <w:r w:rsidRPr="00D10A56">
              <w:rPr>
                <w:sz w:val="24"/>
                <w:szCs w:val="24"/>
              </w:rPr>
              <w:t>e</w:t>
            </w:r>
            <w:proofErr w:type="gramEnd"/>
            <w:r w:rsidRPr="00D10A56">
              <w:rPr>
                <w:sz w:val="24"/>
                <w:szCs w:val="24"/>
              </w:rPr>
              <w:t>-posta</w:t>
            </w:r>
          </w:p>
        </w:tc>
        <w:tc>
          <w:tcPr>
            <w:tcW w:w="5400" w:type="dxa"/>
            <w:shd w:val="clear" w:color="auto" w:fill="auto"/>
          </w:tcPr>
          <w:p w14:paraId="1F4A14AE" w14:textId="77777777" w:rsidR="007A4955" w:rsidRPr="00D10A56" w:rsidRDefault="007A4955" w:rsidP="00076A04">
            <w:pPr>
              <w:tabs>
                <w:tab w:val="num" w:pos="360"/>
              </w:tabs>
              <w:ind w:left="360"/>
              <w:rPr>
                <w:sz w:val="24"/>
                <w:szCs w:val="24"/>
              </w:rPr>
            </w:pPr>
          </w:p>
        </w:tc>
      </w:tr>
      <w:tr w:rsidR="007A4955" w:rsidRPr="00D10A56" w14:paraId="29DE0A7A" w14:textId="77777777" w:rsidTr="00E86265">
        <w:trPr>
          <w:cantSplit/>
          <w:trHeight w:val="280"/>
        </w:trPr>
        <w:tc>
          <w:tcPr>
            <w:tcW w:w="1819" w:type="dxa"/>
          </w:tcPr>
          <w:p w14:paraId="69DC1918" w14:textId="77777777" w:rsidR="007A4955" w:rsidRPr="00D10A56" w:rsidRDefault="007A4955" w:rsidP="00076A04">
            <w:pPr>
              <w:tabs>
                <w:tab w:val="num" w:pos="360"/>
              </w:tabs>
              <w:ind w:left="360"/>
              <w:rPr>
                <w:sz w:val="24"/>
                <w:szCs w:val="24"/>
              </w:rPr>
            </w:pPr>
            <w:r w:rsidRPr="00D10A56">
              <w:rPr>
                <w:sz w:val="24"/>
                <w:szCs w:val="24"/>
              </w:rPr>
              <w:t>Faks</w:t>
            </w:r>
          </w:p>
        </w:tc>
        <w:tc>
          <w:tcPr>
            <w:tcW w:w="5400" w:type="dxa"/>
            <w:shd w:val="clear" w:color="auto" w:fill="auto"/>
          </w:tcPr>
          <w:p w14:paraId="3BBBACB9" w14:textId="77777777" w:rsidR="007A4955" w:rsidRPr="00D10A56" w:rsidRDefault="007A4955" w:rsidP="00076A04">
            <w:pPr>
              <w:tabs>
                <w:tab w:val="num" w:pos="360"/>
              </w:tabs>
              <w:ind w:left="360"/>
              <w:rPr>
                <w:sz w:val="24"/>
                <w:szCs w:val="24"/>
              </w:rPr>
            </w:pPr>
          </w:p>
        </w:tc>
      </w:tr>
      <w:tr w:rsidR="007A4955" w:rsidRPr="00D10A56" w14:paraId="50F9CA77" w14:textId="77777777" w:rsidTr="00E86265">
        <w:trPr>
          <w:cantSplit/>
          <w:trHeight w:val="61"/>
        </w:trPr>
        <w:tc>
          <w:tcPr>
            <w:tcW w:w="1819" w:type="dxa"/>
          </w:tcPr>
          <w:p w14:paraId="4644B8EC" w14:textId="77777777" w:rsidR="007A4955" w:rsidRPr="00D10A56" w:rsidRDefault="007A4955" w:rsidP="00076A04">
            <w:pPr>
              <w:tabs>
                <w:tab w:val="num" w:pos="360"/>
              </w:tabs>
              <w:ind w:left="360"/>
              <w:rPr>
                <w:sz w:val="24"/>
                <w:szCs w:val="24"/>
              </w:rPr>
            </w:pPr>
            <w:r w:rsidRPr="00D10A56">
              <w:rPr>
                <w:sz w:val="24"/>
                <w:szCs w:val="24"/>
              </w:rPr>
              <w:t>Telefon</w:t>
            </w:r>
          </w:p>
        </w:tc>
        <w:tc>
          <w:tcPr>
            <w:tcW w:w="5400" w:type="dxa"/>
            <w:shd w:val="clear" w:color="auto" w:fill="auto"/>
          </w:tcPr>
          <w:p w14:paraId="5576FDF7" w14:textId="77777777" w:rsidR="007A4955" w:rsidRPr="00D10A56" w:rsidRDefault="007A4955" w:rsidP="00076A04">
            <w:pPr>
              <w:tabs>
                <w:tab w:val="num" w:pos="360"/>
              </w:tabs>
              <w:ind w:left="360"/>
              <w:rPr>
                <w:sz w:val="24"/>
                <w:szCs w:val="24"/>
              </w:rPr>
            </w:pPr>
          </w:p>
        </w:tc>
      </w:tr>
    </w:tbl>
    <w:p w14:paraId="19D919FD" w14:textId="77777777" w:rsidR="007A4955" w:rsidRDefault="007A4955" w:rsidP="007A4955">
      <w:pPr>
        <w:rPr>
          <w:sz w:val="24"/>
          <w:szCs w:val="24"/>
        </w:rPr>
      </w:pPr>
    </w:p>
    <w:p w14:paraId="38C6C1D2" w14:textId="77777777" w:rsidR="00566CEC" w:rsidRDefault="00566CEC" w:rsidP="007A4955">
      <w:pPr>
        <w:rPr>
          <w:sz w:val="24"/>
          <w:szCs w:val="24"/>
        </w:rPr>
      </w:pPr>
    </w:p>
    <w:p w14:paraId="3C0676FF" w14:textId="77777777" w:rsidR="00FF5D6E" w:rsidRDefault="00FF5D6E" w:rsidP="007A4955">
      <w:pPr>
        <w:rPr>
          <w:sz w:val="24"/>
          <w:szCs w:val="24"/>
        </w:rPr>
      </w:pPr>
    </w:p>
    <w:p w14:paraId="5F0FE914" w14:textId="77777777" w:rsidR="00FF5D6E" w:rsidRDefault="00FF5D6E" w:rsidP="007A4955">
      <w:pPr>
        <w:rPr>
          <w:sz w:val="24"/>
          <w:szCs w:val="24"/>
        </w:rPr>
      </w:pPr>
    </w:p>
    <w:p w14:paraId="006D994F" w14:textId="77777777" w:rsidR="00566CEC" w:rsidRPr="00D10A56" w:rsidRDefault="00566CEC" w:rsidP="007A4955">
      <w:pPr>
        <w:rPr>
          <w:sz w:val="24"/>
          <w:szCs w:val="24"/>
        </w:rPr>
      </w:pPr>
    </w:p>
    <w:p w14:paraId="079F148A" w14:textId="77777777" w:rsidR="00200B4B" w:rsidRDefault="007A4955" w:rsidP="00CA60C6">
      <w:pPr>
        <w:rPr>
          <w:b/>
          <w:sz w:val="24"/>
          <w:szCs w:val="24"/>
        </w:rPr>
      </w:pP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</w:r>
      <w:r w:rsidRPr="00D10A56">
        <w:rPr>
          <w:sz w:val="24"/>
          <w:szCs w:val="24"/>
        </w:rPr>
        <w:tab/>
        <w:t xml:space="preserve">                    </w:t>
      </w:r>
      <w:r w:rsidRPr="00D10A56">
        <w:rPr>
          <w:b/>
          <w:sz w:val="24"/>
          <w:szCs w:val="24"/>
        </w:rPr>
        <w:t>Tarih ve İmza</w:t>
      </w:r>
    </w:p>
    <w:p w14:paraId="7CE3A562" w14:textId="77777777" w:rsidR="00CA60C6" w:rsidRDefault="00CA60C6" w:rsidP="00CA60C6">
      <w:pPr>
        <w:rPr>
          <w:b/>
          <w:sz w:val="24"/>
          <w:szCs w:val="24"/>
        </w:rPr>
      </w:pPr>
    </w:p>
    <w:p w14:paraId="444C8F3C" w14:textId="77777777" w:rsidR="00CA60C6" w:rsidRDefault="00CA60C6" w:rsidP="00CA60C6">
      <w:pPr>
        <w:rPr>
          <w:b/>
          <w:sz w:val="24"/>
          <w:szCs w:val="24"/>
        </w:rPr>
      </w:pPr>
    </w:p>
    <w:p w14:paraId="481FBEF2" w14:textId="77777777" w:rsidR="00CA60C6" w:rsidRPr="00D10A56" w:rsidRDefault="00CA60C6" w:rsidP="00CA60C6">
      <w:pPr>
        <w:rPr>
          <w:b/>
          <w:sz w:val="24"/>
          <w:szCs w:val="24"/>
        </w:rPr>
      </w:pPr>
    </w:p>
    <w:p w14:paraId="04ED3511" w14:textId="77777777" w:rsidR="00E86265" w:rsidRPr="00D10A56" w:rsidRDefault="00E86265" w:rsidP="00EE3E6F">
      <w:pPr>
        <w:rPr>
          <w:sz w:val="24"/>
          <w:szCs w:val="24"/>
        </w:rPr>
      </w:pP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  <w:r w:rsidRPr="00D10A56">
        <w:rPr>
          <w:b/>
          <w:sz w:val="24"/>
          <w:szCs w:val="24"/>
        </w:rPr>
        <w:tab/>
      </w:r>
    </w:p>
    <w:sectPr w:rsidR="00E86265" w:rsidRPr="00D10A56" w:rsidSect="00EE3E6F">
      <w:headerReference w:type="default" r:id="rId8"/>
      <w:pgSz w:w="11906" w:h="16838"/>
      <w:pgMar w:top="1418" w:right="1418" w:bottom="85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D33157" w14:textId="77777777" w:rsidR="00883E7E" w:rsidRDefault="00883E7E">
      <w:r>
        <w:separator/>
      </w:r>
    </w:p>
  </w:endnote>
  <w:endnote w:type="continuationSeparator" w:id="0">
    <w:p w14:paraId="64A61D8D" w14:textId="77777777" w:rsidR="00883E7E" w:rsidRDefault="00883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AFA54D" w14:textId="77777777" w:rsidR="00883E7E" w:rsidRDefault="00883E7E">
      <w:r>
        <w:separator/>
      </w:r>
    </w:p>
  </w:footnote>
  <w:footnote w:type="continuationSeparator" w:id="0">
    <w:p w14:paraId="21E475BE" w14:textId="77777777" w:rsidR="00883E7E" w:rsidRDefault="00883E7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AD71FE" w14:textId="77777777" w:rsidR="00CD6C08" w:rsidRPr="0024644E" w:rsidRDefault="00CD6C08" w:rsidP="00962BD8">
    <w:pPr>
      <w:pStyle w:val="stBilgi"/>
      <w:jc w:val="center"/>
    </w:pPr>
    <w:r>
      <w:t xml:space="preserve">         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D755BD"/>
    <w:multiLevelType w:val="multilevel"/>
    <w:tmpl w:val="D82833B6"/>
    <w:lvl w:ilvl="0">
      <w:start w:val="20"/>
      <w:numFmt w:val="decimal"/>
      <w:lvlText w:val="%1"/>
      <w:lvlJc w:val="left"/>
      <w:pPr>
        <w:tabs>
          <w:tab w:val="num" w:pos="1320"/>
        </w:tabs>
        <w:ind w:left="1320" w:hanging="1320"/>
      </w:pPr>
      <w:rPr>
        <w:rFonts w:hint="default"/>
      </w:rPr>
    </w:lvl>
    <w:lvl w:ilvl="1">
      <w:start w:val="3"/>
      <w:numFmt w:val="decimalZero"/>
      <w:lvlText w:val="%1.%2"/>
      <w:lvlJc w:val="left"/>
      <w:pPr>
        <w:tabs>
          <w:tab w:val="num" w:pos="1320"/>
        </w:tabs>
        <w:ind w:left="1320" w:hanging="1320"/>
      </w:pPr>
      <w:rPr>
        <w:rFonts w:hint="default"/>
      </w:rPr>
    </w:lvl>
    <w:lvl w:ilvl="2">
      <w:start w:val="2003"/>
      <w:numFmt w:val="decimal"/>
      <w:lvlText w:val="%1.%2.%3"/>
      <w:lvlJc w:val="left"/>
      <w:pPr>
        <w:tabs>
          <w:tab w:val="num" w:pos="1320"/>
        </w:tabs>
        <w:ind w:left="1320" w:hanging="13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320"/>
        </w:tabs>
        <w:ind w:left="1320" w:hanging="13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20"/>
        </w:tabs>
        <w:ind w:left="1320" w:hanging="1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20"/>
        </w:tabs>
        <w:ind w:left="1320" w:hanging="13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>
    <w:nsid w:val="17014021"/>
    <w:multiLevelType w:val="hybridMultilevel"/>
    <w:tmpl w:val="9A402B86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F8C70E4"/>
    <w:multiLevelType w:val="hybridMultilevel"/>
    <w:tmpl w:val="2ED4DF28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58DD6776"/>
    <w:multiLevelType w:val="multilevel"/>
    <w:tmpl w:val="BAF27732"/>
    <w:lvl w:ilvl="0">
      <w:start w:val="111"/>
      <w:numFmt w:val="decimal"/>
      <w:lvlText w:val="%1"/>
      <w:lvlJc w:val="left"/>
      <w:pPr>
        <w:tabs>
          <w:tab w:val="num" w:pos="1620"/>
        </w:tabs>
        <w:ind w:left="1620" w:hanging="162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980"/>
        </w:tabs>
        <w:ind w:left="1980" w:hanging="16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1620"/>
      </w:pPr>
      <w:rPr>
        <w:rFonts w:hint="default"/>
      </w:rPr>
    </w:lvl>
    <w:lvl w:ilvl="3">
      <w:start w:val="2"/>
      <w:numFmt w:val="decimalZero"/>
      <w:lvlText w:val="%1.%2.%3.%4"/>
      <w:lvlJc w:val="left"/>
      <w:pPr>
        <w:tabs>
          <w:tab w:val="num" w:pos="2700"/>
        </w:tabs>
        <w:ind w:left="2700" w:hanging="16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060"/>
        </w:tabs>
        <w:ind w:left="3060" w:hanging="16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420"/>
        </w:tabs>
        <w:ind w:left="3420" w:hanging="16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780"/>
        </w:tabs>
        <w:ind w:left="3780" w:hanging="16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140"/>
        </w:tabs>
        <w:ind w:left="4140" w:hanging="16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sTQzNLc0tDQxtTBX0lEKTi0uzszPAykwrAUALvP2VCwAAAA="/>
  </w:docVars>
  <w:rsids>
    <w:rsidRoot w:val="007E71D3"/>
    <w:rsid w:val="00011778"/>
    <w:rsid w:val="00076A04"/>
    <w:rsid w:val="000814CF"/>
    <w:rsid w:val="000835C9"/>
    <w:rsid w:val="000A7FB9"/>
    <w:rsid w:val="000C2AA7"/>
    <w:rsid w:val="000C347A"/>
    <w:rsid w:val="000C542C"/>
    <w:rsid w:val="000D6DDF"/>
    <w:rsid w:val="0010545F"/>
    <w:rsid w:val="001204A7"/>
    <w:rsid w:val="00130B78"/>
    <w:rsid w:val="0013234D"/>
    <w:rsid w:val="001353CF"/>
    <w:rsid w:val="0019152C"/>
    <w:rsid w:val="00195D79"/>
    <w:rsid w:val="001A47BD"/>
    <w:rsid w:val="001C2D83"/>
    <w:rsid w:val="001D20A1"/>
    <w:rsid w:val="001D2618"/>
    <w:rsid w:val="001D3386"/>
    <w:rsid w:val="001E4FB3"/>
    <w:rsid w:val="00200B4B"/>
    <w:rsid w:val="0024644E"/>
    <w:rsid w:val="00257FF5"/>
    <w:rsid w:val="00262A59"/>
    <w:rsid w:val="0028523B"/>
    <w:rsid w:val="002910FB"/>
    <w:rsid w:val="002C1BDA"/>
    <w:rsid w:val="002C6B4E"/>
    <w:rsid w:val="002D358E"/>
    <w:rsid w:val="002E3B6E"/>
    <w:rsid w:val="002F4A11"/>
    <w:rsid w:val="00306712"/>
    <w:rsid w:val="00315F7F"/>
    <w:rsid w:val="00332458"/>
    <w:rsid w:val="003365AE"/>
    <w:rsid w:val="00374FBD"/>
    <w:rsid w:val="00375D57"/>
    <w:rsid w:val="0039422D"/>
    <w:rsid w:val="003B2D94"/>
    <w:rsid w:val="003B4C77"/>
    <w:rsid w:val="003C3C65"/>
    <w:rsid w:val="003E6CCA"/>
    <w:rsid w:val="003F1208"/>
    <w:rsid w:val="003F3FAE"/>
    <w:rsid w:val="00422C9A"/>
    <w:rsid w:val="004266E5"/>
    <w:rsid w:val="00436CE2"/>
    <w:rsid w:val="00441A1A"/>
    <w:rsid w:val="0045167C"/>
    <w:rsid w:val="00455932"/>
    <w:rsid w:val="00461AC0"/>
    <w:rsid w:val="004720F4"/>
    <w:rsid w:val="004828E2"/>
    <w:rsid w:val="004A5941"/>
    <w:rsid w:val="004B537B"/>
    <w:rsid w:val="004C172E"/>
    <w:rsid w:val="004C5803"/>
    <w:rsid w:val="004D05A9"/>
    <w:rsid w:val="004E00AC"/>
    <w:rsid w:val="004F4ABD"/>
    <w:rsid w:val="004F717E"/>
    <w:rsid w:val="0050228E"/>
    <w:rsid w:val="005054A6"/>
    <w:rsid w:val="00507429"/>
    <w:rsid w:val="005076FE"/>
    <w:rsid w:val="00512BA7"/>
    <w:rsid w:val="005144DB"/>
    <w:rsid w:val="00516141"/>
    <w:rsid w:val="00517AD0"/>
    <w:rsid w:val="0052210F"/>
    <w:rsid w:val="00532FF3"/>
    <w:rsid w:val="0053629A"/>
    <w:rsid w:val="00544DDF"/>
    <w:rsid w:val="005453BE"/>
    <w:rsid w:val="00547DC1"/>
    <w:rsid w:val="00556903"/>
    <w:rsid w:val="00563A9F"/>
    <w:rsid w:val="00566CEC"/>
    <w:rsid w:val="005733CD"/>
    <w:rsid w:val="00573713"/>
    <w:rsid w:val="0057754C"/>
    <w:rsid w:val="0059566F"/>
    <w:rsid w:val="00596365"/>
    <w:rsid w:val="005D4575"/>
    <w:rsid w:val="005D6507"/>
    <w:rsid w:val="005F464D"/>
    <w:rsid w:val="00613693"/>
    <w:rsid w:val="006151AE"/>
    <w:rsid w:val="00621592"/>
    <w:rsid w:val="006240B2"/>
    <w:rsid w:val="00684049"/>
    <w:rsid w:val="006A5216"/>
    <w:rsid w:val="006B4E8A"/>
    <w:rsid w:val="006C4C91"/>
    <w:rsid w:val="006F4198"/>
    <w:rsid w:val="006F5756"/>
    <w:rsid w:val="007019E9"/>
    <w:rsid w:val="007207A4"/>
    <w:rsid w:val="007541D3"/>
    <w:rsid w:val="00760265"/>
    <w:rsid w:val="00770825"/>
    <w:rsid w:val="0078267A"/>
    <w:rsid w:val="00797D0E"/>
    <w:rsid w:val="007A4955"/>
    <w:rsid w:val="007E0764"/>
    <w:rsid w:val="007E71D3"/>
    <w:rsid w:val="00807354"/>
    <w:rsid w:val="00817912"/>
    <w:rsid w:val="00821912"/>
    <w:rsid w:val="00883E7E"/>
    <w:rsid w:val="00890EF1"/>
    <w:rsid w:val="008A6C69"/>
    <w:rsid w:val="008E6045"/>
    <w:rsid w:val="008F7235"/>
    <w:rsid w:val="009019BA"/>
    <w:rsid w:val="00901A6E"/>
    <w:rsid w:val="00904A60"/>
    <w:rsid w:val="009160C3"/>
    <w:rsid w:val="0094368D"/>
    <w:rsid w:val="00952F31"/>
    <w:rsid w:val="00962BD8"/>
    <w:rsid w:val="009710AF"/>
    <w:rsid w:val="009865E1"/>
    <w:rsid w:val="009D624F"/>
    <w:rsid w:val="00A1410C"/>
    <w:rsid w:val="00A14FBB"/>
    <w:rsid w:val="00A2173B"/>
    <w:rsid w:val="00A24473"/>
    <w:rsid w:val="00A34C26"/>
    <w:rsid w:val="00A52FDF"/>
    <w:rsid w:val="00A56571"/>
    <w:rsid w:val="00AA44C5"/>
    <w:rsid w:val="00AD5A09"/>
    <w:rsid w:val="00AF1695"/>
    <w:rsid w:val="00B02894"/>
    <w:rsid w:val="00B226ED"/>
    <w:rsid w:val="00B237E7"/>
    <w:rsid w:val="00B33818"/>
    <w:rsid w:val="00B4751F"/>
    <w:rsid w:val="00B500E7"/>
    <w:rsid w:val="00B5551B"/>
    <w:rsid w:val="00B60F8D"/>
    <w:rsid w:val="00B620FD"/>
    <w:rsid w:val="00B6514C"/>
    <w:rsid w:val="00B80819"/>
    <w:rsid w:val="00B84140"/>
    <w:rsid w:val="00B95148"/>
    <w:rsid w:val="00C065D8"/>
    <w:rsid w:val="00C1239D"/>
    <w:rsid w:val="00C36D6A"/>
    <w:rsid w:val="00C37069"/>
    <w:rsid w:val="00C54FBF"/>
    <w:rsid w:val="00C558DF"/>
    <w:rsid w:val="00C65BAB"/>
    <w:rsid w:val="00C71467"/>
    <w:rsid w:val="00C90D9E"/>
    <w:rsid w:val="00CA60C6"/>
    <w:rsid w:val="00CA6D7B"/>
    <w:rsid w:val="00CB5544"/>
    <w:rsid w:val="00CC0136"/>
    <w:rsid w:val="00CC1177"/>
    <w:rsid w:val="00CC3AB9"/>
    <w:rsid w:val="00CC3DFA"/>
    <w:rsid w:val="00CC740E"/>
    <w:rsid w:val="00CD6C08"/>
    <w:rsid w:val="00CF0E7C"/>
    <w:rsid w:val="00D10A56"/>
    <w:rsid w:val="00D30536"/>
    <w:rsid w:val="00D46BEC"/>
    <w:rsid w:val="00D5323A"/>
    <w:rsid w:val="00D76786"/>
    <w:rsid w:val="00D836FC"/>
    <w:rsid w:val="00DA4192"/>
    <w:rsid w:val="00DC2618"/>
    <w:rsid w:val="00DD136A"/>
    <w:rsid w:val="00DD325D"/>
    <w:rsid w:val="00DD3CC3"/>
    <w:rsid w:val="00E16115"/>
    <w:rsid w:val="00E16343"/>
    <w:rsid w:val="00E24044"/>
    <w:rsid w:val="00E31AAA"/>
    <w:rsid w:val="00E40C7D"/>
    <w:rsid w:val="00E41D8D"/>
    <w:rsid w:val="00E61C51"/>
    <w:rsid w:val="00E86265"/>
    <w:rsid w:val="00E94AED"/>
    <w:rsid w:val="00EA5345"/>
    <w:rsid w:val="00EE3E6F"/>
    <w:rsid w:val="00EF2587"/>
    <w:rsid w:val="00EF47F1"/>
    <w:rsid w:val="00F02FBF"/>
    <w:rsid w:val="00F3283A"/>
    <w:rsid w:val="00F40640"/>
    <w:rsid w:val="00F461AD"/>
    <w:rsid w:val="00F5695C"/>
    <w:rsid w:val="00F95363"/>
    <w:rsid w:val="00F959D0"/>
    <w:rsid w:val="00FA377A"/>
    <w:rsid w:val="00FA4A46"/>
    <w:rsid w:val="00FB1512"/>
    <w:rsid w:val="00FC21FF"/>
    <w:rsid w:val="00FD501F"/>
    <w:rsid w:val="00FD6F22"/>
    <w:rsid w:val="00FE1228"/>
    <w:rsid w:val="00FE3225"/>
    <w:rsid w:val="00FF5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AECD0B"/>
  <w15:chartTrackingRefBased/>
  <w15:docId w15:val="{E209666A-D2A5-4BE0-8422-EF3D5A9B3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lang w:val="tr-TR" w:eastAsia="tr-TR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Balk2">
    <w:name w:val="heading 2"/>
    <w:basedOn w:val="Normal"/>
    <w:next w:val="Normal"/>
    <w:qFormat/>
    <w:pPr>
      <w:keepNext/>
      <w:ind w:left="1416" w:firstLine="708"/>
      <w:jc w:val="both"/>
      <w:outlineLvl w:val="1"/>
    </w:pPr>
    <w:rPr>
      <w:b/>
      <w:sz w:val="24"/>
    </w:rPr>
  </w:style>
  <w:style w:type="paragraph" w:styleId="Balk3">
    <w:name w:val="heading 3"/>
    <w:basedOn w:val="Normal"/>
    <w:next w:val="Normal"/>
    <w:qFormat/>
    <w:pPr>
      <w:keepNext/>
      <w:ind w:left="2124" w:firstLine="708"/>
      <w:jc w:val="both"/>
      <w:outlineLvl w:val="2"/>
    </w:pPr>
    <w:rPr>
      <w:b/>
      <w:sz w:val="24"/>
    </w:rPr>
  </w:style>
  <w:style w:type="paragraph" w:styleId="Balk4">
    <w:name w:val="heading 4"/>
    <w:basedOn w:val="Normal"/>
    <w:next w:val="Normal"/>
    <w:qFormat/>
    <w:pPr>
      <w:keepNext/>
      <w:ind w:left="1416" w:firstLine="708"/>
      <w:outlineLvl w:val="3"/>
    </w:pPr>
    <w:rPr>
      <w:b/>
      <w:sz w:val="24"/>
    </w:rPr>
  </w:style>
  <w:style w:type="paragraph" w:styleId="Balk5">
    <w:name w:val="heading 5"/>
    <w:basedOn w:val="Normal"/>
    <w:next w:val="Normal"/>
    <w:qFormat/>
    <w:pPr>
      <w:keepNext/>
      <w:outlineLvl w:val="4"/>
    </w:pPr>
    <w:rPr>
      <w:b/>
      <w:sz w:val="24"/>
    </w:rPr>
  </w:style>
  <w:style w:type="paragraph" w:styleId="Balk6">
    <w:name w:val="heading 6"/>
    <w:basedOn w:val="Normal"/>
    <w:next w:val="Normal"/>
    <w:qFormat/>
    <w:pPr>
      <w:keepNext/>
      <w:jc w:val="center"/>
      <w:outlineLvl w:val="5"/>
    </w:pPr>
    <w:rPr>
      <w:sz w:val="24"/>
    </w:rPr>
  </w:style>
  <w:style w:type="paragraph" w:styleId="Balk7">
    <w:name w:val="heading 7"/>
    <w:basedOn w:val="Normal"/>
    <w:next w:val="Normal"/>
    <w:qFormat/>
    <w:pPr>
      <w:keepNext/>
      <w:outlineLvl w:val="6"/>
    </w:pPr>
    <w:rPr>
      <w:sz w:val="24"/>
    </w:rPr>
  </w:style>
  <w:style w:type="paragraph" w:styleId="Balk8">
    <w:name w:val="heading 8"/>
    <w:basedOn w:val="Normal"/>
    <w:next w:val="Normal"/>
    <w:qFormat/>
    <w:pPr>
      <w:keepNext/>
      <w:jc w:val="both"/>
      <w:outlineLvl w:val="7"/>
    </w:pPr>
    <w:rPr>
      <w:rFonts w:ascii="Arial" w:hAnsi="Arial"/>
      <w:i/>
      <w:iCs/>
      <w:sz w:val="1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pPr>
      <w:ind w:firstLine="567"/>
    </w:pPr>
    <w:rPr>
      <w:sz w:val="24"/>
    </w:rPr>
  </w:style>
  <w:style w:type="paragraph" w:styleId="GvdeMetniGirintisi2">
    <w:name w:val="Body Text Indent 2"/>
    <w:basedOn w:val="Normal"/>
    <w:pPr>
      <w:ind w:firstLine="851"/>
    </w:pPr>
  </w:style>
  <w:style w:type="paragraph" w:styleId="stBilgi">
    <w:name w:val="header"/>
    <w:basedOn w:val="Normal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pPr>
      <w:tabs>
        <w:tab w:val="center" w:pos="4536"/>
        <w:tab w:val="right" w:pos="9072"/>
      </w:tabs>
    </w:pPr>
  </w:style>
  <w:style w:type="character" w:styleId="Kpr">
    <w:name w:val="Hyperlink"/>
    <w:rPr>
      <w:color w:val="0000FF"/>
      <w:u w:val="single"/>
    </w:rPr>
  </w:style>
  <w:style w:type="paragraph" w:styleId="GvdeMetni">
    <w:name w:val="Body Text"/>
    <w:basedOn w:val="Normal"/>
    <w:rsid w:val="00CA6D7B"/>
    <w:pPr>
      <w:spacing w:after="120"/>
    </w:pPr>
  </w:style>
  <w:style w:type="paragraph" w:styleId="BalonMetni">
    <w:name w:val="Balloon Text"/>
    <w:basedOn w:val="Normal"/>
    <w:semiHidden/>
    <w:rsid w:val="00B620FD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rsid w:val="005054A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KonuBal">
    <w:name w:val="Title"/>
    <w:basedOn w:val="Normal"/>
    <w:qFormat/>
    <w:rsid w:val="007A4955"/>
    <w:pPr>
      <w:jc w:val="center"/>
    </w:pPr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24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57</Words>
  <Characters>899</Characters>
  <Application>Microsoft Macintosh Word</Application>
  <DocSecurity>0</DocSecurity>
  <Lines>7</Lines>
  <Paragraphs>2</Paragraphs>
  <ScaleCrop>false</ScaleCrop>
  <HeadingPairs>
    <vt:vector size="2" baseType="variant">
      <vt:variant>
        <vt:lpstr>Başlık</vt:lpstr>
      </vt:variant>
      <vt:variant>
        <vt:i4>1</vt:i4>
      </vt:variant>
    </vt:vector>
  </HeadingPairs>
  <TitlesOfParts>
    <vt:vector size="1" baseType="lpstr">
      <vt:lpstr>T</vt:lpstr>
    </vt:vector>
  </TitlesOfParts>
  <Company>UBE</Company>
  <LinksUpToDate>false</LinksUpToDate>
  <CharactersWithSpaces>10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subject/>
  <dc:creator>Computer</dc:creator>
  <cp:keywords/>
  <cp:lastModifiedBy>rabiaakin007@gmail.com</cp:lastModifiedBy>
  <cp:revision>5</cp:revision>
  <cp:lastPrinted>2008-03-04T07:05:00Z</cp:lastPrinted>
  <dcterms:created xsi:type="dcterms:W3CDTF">2020-08-26T08:25:00Z</dcterms:created>
  <dcterms:modified xsi:type="dcterms:W3CDTF">2021-05-28T07:08:00Z</dcterms:modified>
</cp:coreProperties>
</file>